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C9CDB" w14:textId="76B96B8D" w:rsidR="005F43FE" w:rsidRDefault="005F43FE" w:rsidP="004A2B48">
      <w:pPr>
        <w:pStyle w:val="Heading1"/>
        <w:jc w:val="left"/>
        <w:rPr>
          <w:sz w:val="32"/>
          <w:szCs w:val="32"/>
          <w:u w:val="single"/>
        </w:rPr>
      </w:pPr>
      <w:bookmarkStart w:id="0" w:name="_Hlk529888405"/>
      <w:r>
        <w:rPr>
          <w:sz w:val="32"/>
          <w:szCs w:val="32"/>
          <w:u w:val="single"/>
        </w:rPr>
        <w:t>Sturminster Newton Town Council Grant Application Form</w:t>
      </w:r>
    </w:p>
    <w:p w14:paraId="425FEC45" w14:textId="74F7EA35" w:rsidR="002C1B38" w:rsidRDefault="002C1B38" w:rsidP="002C1B38"/>
    <w:p w14:paraId="65E0D69B" w14:textId="2ABE8413" w:rsidR="002C1B38" w:rsidRDefault="002C1B38" w:rsidP="002C1B38">
      <w:pPr>
        <w:rPr>
          <w:b/>
          <w:bCs/>
          <w:i/>
          <w:iCs/>
          <w:color w:val="C00000"/>
        </w:rPr>
      </w:pPr>
      <w:r w:rsidRPr="002C1B38">
        <w:rPr>
          <w:b/>
          <w:bCs/>
          <w:i/>
          <w:iCs/>
          <w:color w:val="C00000"/>
        </w:rPr>
        <w:t>Grants will be considered between £100 - £750</w:t>
      </w:r>
    </w:p>
    <w:p w14:paraId="69DD8FE3" w14:textId="73E5E023" w:rsidR="002C1B38" w:rsidRDefault="002C1B38" w:rsidP="002C1B38">
      <w:pPr>
        <w:rPr>
          <w:b/>
          <w:bCs/>
          <w:i/>
          <w:iCs/>
          <w:color w:val="C00000"/>
        </w:rPr>
      </w:pPr>
    </w:p>
    <w:p w14:paraId="54D49566" w14:textId="617E6101" w:rsidR="002C1B38" w:rsidRPr="002C1B38" w:rsidRDefault="002C1B38" w:rsidP="002C1B38">
      <w:pPr>
        <w:rPr>
          <w:b/>
          <w:bCs/>
          <w:i/>
          <w:iCs/>
          <w:color w:val="C00000"/>
        </w:rPr>
      </w:pPr>
      <w:r>
        <w:rPr>
          <w:b/>
          <w:bCs/>
          <w:i/>
          <w:iCs/>
          <w:color w:val="C00000"/>
        </w:rPr>
        <w:t>Deadline for applications to be returned:  12 noon on 3</w:t>
      </w:r>
      <w:r w:rsidRPr="002C1B38">
        <w:rPr>
          <w:b/>
          <w:bCs/>
          <w:i/>
          <w:iCs/>
          <w:color w:val="C00000"/>
          <w:vertAlign w:val="superscript"/>
        </w:rPr>
        <w:t>rd</w:t>
      </w:r>
      <w:r>
        <w:rPr>
          <w:b/>
          <w:bCs/>
          <w:i/>
          <w:iCs/>
          <w:color w:val="C00000"/>
        </w:rPr>
        <w:t xml:space="preserve"> January 2023</w:t>
      </w:r>
    </w:p>
    <w:p w14:paraId="1F4A5933" w14:textId="77777777" w:rsidR="005F43FE" w:rsidRPr="00852A60" w:rsidRDefault="005F43FE" w:rsidP="005F43FE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95"/>
        <w:gridCol w:w="5729"/>
      </w:tblGrid>
      <w:tr w:rsidR="005F43FE" w14:paraId="27222577" w14:textId="77777777" w:rsidTr="00162FE2">
        <w:trPr>
          <w:trHeight w:val="594"/>
          <w:jc w:val="center"/>
        </w:trPr>
        <w:tc>
          <w:tcPr>
            <w:tcW w:w="4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024CB2A0" w14:textId="77777777" w:rsidR="005F43FE" w:rsidRDefault="00DB6B61" w:rsidP="00162FE2">
            <w:pPr>
              <w:rPr>
                <w:b/>
              </w:rPr>
            </w:pPr>
            <w:r>
              <w:rPr>
                <w:b/>
              </w:rPr>
              <w:t>Name of o</w:t>
            </w:r>
            <w:r w:rsidR="005F43FE">
              <w:rPr>
                <w:b/>
              </w:rPr>
              <w:t>rganisation</w:t>
            </w:r>
          </w:p>
        </w:tc>
        <w:tc>
          <w:tcPr>
            <w:tcW w:w="5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D6756" w14:textId="5E7CE10B" w:rsidR="005F43FE" w:rsidRDefault="005F43FE" w:rsidP="00162FE2"/>
        </w:tc>
      </w:tr>
      <w:tr w:rsidR="005F43FE" w14:paraId="1979715A" w14:textId="77777777" w:rsidTr="00162FE2">
        <w:trPr>
          <w:trHeight w:val="594"/>
          <w:jc w:val="center"/>
        </w:trPr>
        <w:tc>
          <w:tcPr>
            <w:tcW w:w="4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6403FAD4" w14:textId="77777777" w:rsidR="005F43FE" w:rsidRDefault="00DB6B61" w:rsidP="00162FE2">
            <w:pPr>
              <w:rPr>
                <w:b/>
              </w:rPr>
            </w:pPr>
            <w:r>
              <w:rPr>
                <w:b/>
              </w:rPr>
              <w:t>Registered charity n</w:t>
            </w:r>
            <w:r w:rsidR="005F43FE">
              <w:rPr>
                <w:b/>
              </w:rPr>
              <w:t>umber (if applicable)</w:t>
            </w:r>
          </w:p>
        </w:tc>
        <w:tc>
          <w:tcPr>
            <w:tcW w:w="5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A847D" w14:textId="77D24201" w:rsidR="005F43FE" w:rsidRDefault="005F43FE" w:rsidP="00162FE2"/>
        </w:tc>
      </w:tr>
      <w:tr w:rsidR="005F43FE" w14:paraId="4C6EF92B" w14:textId="77777777" w:rsidTr="00162FE2">
        <w:trPr>
          <w:trHeight w:val="516"/>
          <w:jc w:val="center"/>
        </w:trPr>
        <w:tc>
          <w:tcPr>
            <w:tcW w:w="4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62FE372D" w14:textId="77777777" w:rsidR="005F43FE" w:rsidRDefault="00DB6B61" w:rsidP="00162FE2">
            <w:pPr>
              <w:rPr>
                <w:b/>
              </w:rPr>
            </w:pPr>
            <w:r>
              <w:rPr>
                <w:b/>
              </w:rPr>
              <w:t>Contact n</w:t>
            </w:r>
            <w:r w:rsidR="005F43FE">
              <w:rPr>
                <w:b/>
              </w:rPr>
              <w:t>ame</w:t>
            </w:r>
          </w:p>
        </w:tc>
        <w:tc>
          <w:tcPr>
            <w:tcW w:w="5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979D00" w14:textId="77777777" w:rsidR="005F43FE" w:rsidRDefault="005F43FE" w:rsidP="00162FE2"/>
        </w:tc>
      </w:tr>
      <w:tr w:rsidR="005F43FE" w14:paraId="2ED08D45" w14:textId="77777777" w:rsidTr="00162FE2">
        <w:trPr>
          <w:trHeight w:val="952"/>
          <w:jc w:val="center"/>
        </w:trPr>
        <w:tc>
          <w:tcPr>
            <w:tcW w:w="4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5859BD3D" w14:textId="128977E0" w:rsidR="005F43FE" w:rsidRDefault="009716E0" w:rsidP="00162FE2">
            <w:pPr>
              <w:rPr>
                <w:b/>
              </w:rPr>
            </w:pPr>
            <w:r>
              <w:rPr>
                <w:b/>
              </w:rPr>
              <w:t>Address</w:t>
            </w:r>
          </w:p>
        </w:tc>
        <w:tc>
          <w:tcPr>
            <w:tcW w:w="5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5BC2B" w14:textId="77777777" w:rsidR="005F43FE" w:rsidRDefault="005F43FE" w:rsidP="006D213B"/>
        </w:tc>
      </w:tr>
      <w:tr w:rsidR="005F43FE" w14:paraId="544BC554" w14:textId="77777777" w:rsidTr="00162FE2">
        <w:trPr>
          <w:trHeight w:val="430"/>
          <w:jc w:val="center"/>
        </w:trPr>
        <w:tc>
          <w:tcPr>
            <w:tcW w:w="4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11C86D21" w14:textId="77777777" w:rsidR="005F43FE" w:rsidRDefault="00DB6B61" w:rsidP="00162FE2">
            <w:pPr>
              <w:rPr>
                <w:b/>
              </w:rPr>
            </w:pPr>
            <w:r>
              <w:rPr>
                <w:b/>
              </w:rPr>
              <w:t>Daytime telephone n</w:t>
            </w:r>
            <w:r w:rsidR="005F43FE">
              <w:rPr>
                <w:b/>
              </w:rPr>
              <w:t>umber</w:t>
            </w:r>
          </w:p>
        </w:tc>
        <w:tc>
          <w:tcPr>
            <w:tcW w:w="5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F5564" w14:textId="583B067D" w:rsidR="005F43FE" w:rsidRDefault="005F43FE" w:rsidP="00162FE2"/>
        </w:tc>
      </w:tr>
      <w:tr w:rsidR="005F43FE" w14:paraId="0E899DEB" w14:textId="77777777" w:rsidTr="00162FE2">
        <w:trPr>
          <w:trHeight w:val="408"/>
          <w:jc w:val="center"/>
        </w:trPr>
        <w:tc>
          <w:tcPr>
            <w:tcW w:w="4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79DE05D9" w14:textId="77777777" w:rsidR="005F43FE" w:rsidRDefault="00DB6B61" w:rsidP="00162FE2">
            <w:pPr>
              <w:rPr>
                <w:b/>
              </w:rPr>
            </w:pPr>
            <w:r>
              <w:rPr>
                <w:b/>
              </w:rPr>
              <w:t>Email a</w:t>
            </w:r>
            <w:r w:rsidR="005F43FE">
              <w:rPr>
                <w:b/>
              </w:rPr>
              <w:t>ddress</w:t>
            </w:r>
          </w:p>
        </w:tc>
        <w:tc>
          <w:tcPr>
            <w:tcW w:w="5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349F8" w14:textId="77777777" w:rsidR="005F43FE" w:rsidRDefault="005F43FE" w:rsidP="00162FE2"/>
        </w:tc>
      </w:tr>
      <w:tr w:rsidR="005F43FE" w14:paraId="1200D224" w14:textId="77777777" w:rsidTr="00621A61">
        <w:trPr>
          <w:trHeight w:val="1655"/>
          <w:jc w:val="center"/>
        </w:trPr>
        <w:tc>
          <w:tcPr>
            <w:tcW w:w="4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7E60E7DD" w14:textId="77777777" w:rsidR="004A2B48" w:rsidRDefault="009716E0" w:rsidP="00162FE2">
            <w:pPr>
              <w:rPr>
                <w:b/>
              </w:rPr>
            </w:pPr>
            <w:r>
              <w:rPr>
                <w:b/>
              </w:rPr>
              <w:t>Aims and objectives of your organisation and how they fit with the Council’s priority to:</w:t>
            </w:r>
          </w:p>
          <w:p w14:paraId="6CBF4082" w14:textId="77777777" w:rsidR="009716E0" w:rsidRPr="009716E0" w:rsidRDefault="009716E0" w:rsidP="009716E0">
            <w:pPr>
              <w:pStyle w:val="ListParagraph"/>
              <w:numPr>
                <w:ilvl w:val="0"/>
                <w:numId w:val="3"/>
              </w:numPr>
              <w:rPr>
                <w:b/>
              </w:rPr>
            </w:pPr>
            <w:r w:rsidRPr="009716E0">
              <w:rPr>
                <w:b/>
              </w:rPr>
              <w:t>Improve the quality of life for residents in Sturminster Newton</w:t>
            </w:r>
          </w:p>
          <w:p w14:paraId="185F4D22" w14:textId="77777777" w:rsidR="009716E0" w:rsidRDefault="009716E0" w:rsidP="009716E0">
            <w:pPr>
              <w:rPr>
                <w:b/>
              </w:rPr>
            </w:pPr>
          </w:p>
          <w:p w14:paraId="0F109516" w14:textId="77777777" w:rsidR="009716E0" w:rsidRDefault="009716E0" w:rsidP="009716E0">
            <w:pPr>
              <w:rPr>
                <w:b/>
              </w:rPr>
            </w:pPr>
            <w:r>
              <w:rPr>
                <w:b/>
              </w:rPr>
              <w:t xml:space="preserve">Please </w:t>
            </w:r>
            <w:r w:rsidR="0078389E">
              <w:rPr>
                <w:b/>
              </w:rPr>
              <w:t>explain</w:t>
            </w:r>
            <w:r>
              <w:rPr>
                <w:b/>
              </w:rPr>
              <w:t xml:space="preserve"> how these objectives are currently achieved.</w:t>
            </w:r>
          </w:p>
          <w:p w14:paraId="3C3E54EA" w14:textId="4C6D1021" w:rsidR="0078389E" w:rsidRPr="009716E0" w:rsidRDefault="0078389E" w:rsidP="009716E0">
            <w:pPr>
              <w:rPr>
                <w:b/>
              </w:rPr>
            </w:pPr>
          </w:p>
        </w:tc>
        <w:tc>
          <w:tcPr>
            <w:tcW w:w="5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18B88F" w14:textId="77777777" w:rsidR="005F43FE" w:rsidRDefault="005F43FE" w:rsidP="00162FE2"/>
          <w:p w14:paraId="3E4C590B" w14:textId="33F6E0BE" w:rsidR="0078389E" w:rsidRDefault="0078389E" w:rsidP="00162FE2"/>
        </w:tc>
      </w:tr>
      <w:tr w:rsidR="005F43FE" w14:paraId="541F4C7B" w14:textId="77777777" w:rsidTr="00162FE2">
        <w:trPr>
          <w:trHeight w:val="516"/>
          <w:jc w:val="center"/>
        </w:trPr>
        <w:tc>
          <w:tcPr>
            <w:tcW w:w="4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48A6C12" w14:textId="77777777" w:rsidR="005F43FE" w:rsidRDefault="00DB6B61" w:rsidP="00162FE2">
            <w:pPr>
              <w:rPr>
                <w:b/>
              </w:rPr>
            </w:pPr>
            <w:r>
              <w:rPr>
                <w:b/>
              </w:rPr>
              <w:t>Amount r</w:t>
            </w:r>
            <w:r w:rsidR="005F43FE">
              <w:rPr>
                <w:b/>
              </w:rPr>
              <w:t>equested</w:t>
            </w:r>
          </w:p>
        </w:tc>
        <w:tc>
          <w:tcPr>
            <w:tcW w:w="5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0C2D6" w14:textId="77777777" w:rsidR="005F43FE" w:rsidRDefault="005F43FE" w:rsidP="00162FE2">
            <w:r>
              <w:t>£</w:t>
            </w:r>
          </w:p>
        </w:tc>
      </w:tr>
      <w:tr w:rsidR="005F43FE" w14:paraId="6C3A6B89" w14:textId="77777777" w:rsidTr="00162FE2">
        <w:trPr>
          <w:trHeight w:val="1471"/>
          <w:jc w:val="center"/>
        </w:trPr>
        <w:tc>
          <w:tcPr>
            <w:tcW w:w="4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0C402742" w14:textId="5225B47E" w:rsidR="009716E0" w:rsidRDefault="00DB6B61" w:rsidP="00162FE2">
            <w:pPr>
              <w:rPr>
                <w:b/>
              </w:rPr>
            </w:pPr>
            <w:r>
              <w:rPr>
                <w:b/>
              </w:rPr>
              <w:t>Purpose of the r</w:t>
            </w:r>
            <w:r w:rsidR="005F43FE">
              <w:rPr>
                <w:b/>
              </w:rPr>
              <w:t xml:space="preserve">equest – </w:t>
            </w:r>
            <w:r w:rsidR="00A4098C">
              <w:rPr>
                <w:b/>
              </w:rPr>
              <w:t xml:space="preserve">Please provide the details of the </w:t>
            </w:r>
            <w:r w:rsidR="0078389E">
              <w:rPr>
                <w:b/>
              </w:rPr>
              <w:t>project and</w:t>
            </w:r>
          </w:p>
          <w:p w14:paraId="4FC5E220" w14:textId="37193FFB" w:rsidR="005F43FE" w:rsidRDefault="009716E0" w:rsidP="00162FE2">
            <w:pPr>
              <w:rPr>
                <w:b/>
              </w:rPr>
            </w:pPr>
            <w:r>
              <w:rPr>
                <w:b/>
              </w:rPr>
              <w:t xml:space="preserve">whether </w:t>
            </w:r>
            <w:r w:rsidR="005F43FE">
              <w:rPr>
                <w:b/>
              </w:rPr>
              <w:t>other sources of funding that have been agreed or applied for.</w:t>
            </w:r>
          </w:p>
        </w:tc>
        <w:tc>
          <w:tcPr>
            <w:tcW w:w="5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F25CF" w14:textId="77777777" w:rsidR="005F43FE" w:rsidRDefault="005F43FE" w:rsidP="00162FE2"/>
        </w:tc>
      </w:tr>
      <w:tr w:rsidR="005F43FE" w14:paraId="2C807615" w14:textId="77777777" w:rsidTr="00162FE2">
        <w:trPr>
          <w:trHeight w:val="547"/>
          <w:jc w:val="center"/>
        </w:trPr>
        <w:tc>
          <w:tcPr>
            <w:tcW w:w="4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183C51D8" w14:textId="6588CBE0" w:rsidR="005F43FE" w:rsidRDefault="005F43FE" w:rsidP="00162FE2">
            <w:pPr>
              <w:rPr>
                <w:b/>
              </w:rPr>
            </w:pPr>
            <w:r>
              <w:rPr>
                <w:b/>
              </w:rPr>
              <w:t>How many Sturminster Newton residents will benefit</w:t>
            </w:r>
            <w:r w:rsidR="005A4045">
              <w:rPr>
                <w:b/>
              </w:rPr>
              <w:t>?</w:t>
            </w:r>
          </w:p>
        </w:tc>
        <w:tc>
          <w:tcPr>
            <w:tcW w:w="5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C94AC" w14:textId="77777777" w:rsidR="005F43FE" w:rsidRDefault="005F43FE" w:rsidP="00162FE2"/>
        </w:tc>
      </w:tr>
      <w:tr w:rsidR="005F43FE" w14:paraId="11711BFE" w14:textId="77777777" w:rsidTr="00162FE2">
        <w:trPr>
          <w:trHeight w:val="1048"/>
          <w:jc w:val="center"/>
        </w:trPr>
        <w:tc>
          <w:tcPr>
            <w:tcW w:w="4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573ED72C" w14:textId="77777777" w:rsidR="005F43FE" w:rsidRDefault="005F43FE" w:rsidP="00162FE2">
            <w:pPr>
              <w:rPr>
                <w:b/>
              </w:rPr>
            </w:pPr>
            <w:r>
              <w:rPr>
                <w:b/>
              </w:rPr>
              <w:t>Any further relevant information</w:t>
            </w:r>
          </w:p>
        </w:tc>
        <w:tc>
          <w:tcPr>
            <w:tcW w:w="5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1A122" w14:textId="77777777" w:rsidR="005F43FE" w:rsidRDefault="005F43FE" w:rsidP="00162FE2"/>
          <w:p w14:paraId="251F4947" w14:textId="77777777" w:rsidR="005F43FE" w:rsidRDefault="005F43FE" w:rsidP="00162FE2"/>
          <w:p w14:paraId="3C4AFDE9" w14:textId="77777777" w:rsidR="005F43FE" w:rsidRDefault="005F43FE" w:rsidP="00162FE2"/>
          <w:p w14:paraId="23FBBAAC" w14:textId="77777777" w:rsidR="005F43FE" w:rsidRDefault="005F43FE" w:rsidP="00162FE2"/>
          <w:p w14:paraId="0B3528F6" w14:textId="77777777" w:rsidR="005F43FE" w:rsidRDefault="005F43FE" w:rsidP="00162FE2"/>
        </w:tc>
      </w:tr>
      <w:tr w:rsidR="005F43FE" w14:paraId="3C0BD48A" w14:textId="77777777" w:rsidTr="00162FE2">
        <w:trPr>
          <w:trHeight w:val="830"/>
          <w:jc w:val="center"/>
        </w:trPr>
        <w:tc>
          <w:tcPr>
            <w:tcW w:w="4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B4BA2B6" w14:textId="77777777" w:rsidR="005F43FE" w:rsidRDefault="005F43FE" w:rsidP="00162FE2">
            <w:pPr>
              <w:rPr>
                <w:b/>
              </w:rPr>
            </w:pPr>
          </w:p>
          <w:p w14:paraId="5FADE5E0" w14:textId="77777777" w:rsidR="005F43FE" w:rsidRDefault="005F43FE" w:rsidP="00162FE2">
            <w:pPr>
              <w:rPr>
                <w:b/>
              </w:rPr>
            </w:pPr>
            <w:r>
              <w:rPr>
                <w:b/>
              </w:rPr>
              <w:t>Signed:</w:t>
            </w:r>
          </w:p>
        </w:tc>
        <w:tc>
          <w:tcPr>
            <w:tcW w:w="5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58A056" w14:textId="77777777" w:rsidR="005F43FE" w:rsidRDefault="005F43FE" w:rsidP="00162FE2">
            <w:pPr>
              <w:rPr>
                <w:b/>
              </w:rPr>
            </w:pPr>
            <w:r>
              <w:rPr>
                <w:b/>
              </w:rPr>
              <w:t>Dated:</w:t>
            </w:r>
          </w:p>
        </w:tc>
      </w:tr>
    </w:tbl>
    <w:p w14:paraId="2CE58F0C" w14:textId="77777777" w:rsidR="005F43FE" w:rsidRPr="00A4098C" w:rsidRDefault="005F43FE" w:rsidP="005F43FE">
      <w:pPr>
        <w:rPr>
          <w:b/>
        </w:rPr>
      </w:pPr>
      <w:r w:rsidRPr="00667D6C">
        <w:rPr>
          <w:b/>
        </w:rPr>
        <w:tab/>
      </w:r>
      <w:r w:rsidRPr="00667D6C">
        <w:rPr>
          <w:b/>
        </w:rPr>
        <w:tab/>
      </w:r>
    </w:p>
    <w:p w14:paraId="7DAD7BD3" w14:textId="77777777" w:rsidR="00621A61" w:rsidRDefault="00621A61" w:rsidP="005F43FE">
      <w:pPr>
        <w:rPr>
          <w:b/>
          <w:u w:val="single"/>
        </w:rPr>
      </w:pPr>
    </w:p>
    <w:p w14:paraId="03743DE6" w14:textId="77777777" w:rsidR="00621A61" w:rsidRDefault="00621A61" w:rsidP="005F43FE">
      <w:pPr>
        <w:rPr>
          <w:b/>
          <w:u w:val="single"/>
        </w:rPr>
      </w:pPr>
    </w:p>
    <w:p w14:paraId="5EBEE83E" w14:textId="77777777" w:rsidR="009716E0" w:rsidRDefault="009716E0" w:rsidP="005F43FE">
      <w:pPr>
        <w:rPr>
          <w:b/>
          <w:u w:val="single"/>
        </w:rPr>
      </w:pPr>
    </w:p>
    <w:p w14:paraId="2A000E12" w14:textId="77777777" w:rsidR="009716E0" w:rsidRDefault="009716E0" w:rsidP="005F43FE">
      <w:pPr>
        <w:rPr>
          <w:b/>
          <w:u w:val="single"/>
        </w:rPr>
      </w:pPr>
    </w:p>
    <w:p w14:paraId="3058498C" w14:textId="6B74D96D" w:rsidR="009716E0" w:rsidRDefault="009716E0" w:rsidP="005F43FE">
      <w:pPr>
        <w:rPr>
          <w:b/>
          <w:u w:val="single"/>
        </w:rPr>
      </w:pPr>
    </w:p>
    <w:p w14:paraId="7CC619A3" w14:textId="56D289E9" w:rsidR="006D213B" w:rsidRDefault="006D213B" w:rsidP="005F43FE">
      <w:pPr>
        <w:rPr>
          <w:b/>
          <w:u w:val="single"/>
        </w:rPr>
      </w:pPr>
    </w:p>
    <w:p w14:paraId="660187AF" w14:textId="77777777" w:rsidR="006D213B" w:rsidRDefault="006D213B" w:rsidP="005F43FE">
      <w:pPr>
        <w:rPr>
          <w:b/>
          <w:u w:val="single"/>
        </w:rPr>
      </w:pPr>
    </w:p>
    <w:p w14:paraId="1473ACF9" w14:textId="77777777" w:rsidR="009716E0" w:rsidRDefault="009716E0" w:rsidP="005F43FE">
      <w:pPr>
        <w:rPr>
          <w:b/>
          <w:u w:val="single"/>
        </w:rPr>
      </w:pPr>
    </w:p>
    <w:p w14:paraId="1D7757EE" w14:textId="404D16DE" w:rsidR="005F43FE" w:rsidRDefault="009716E0" w:rsidP="005F43FE">
      <w:pPr>
        <w:rPr>
          <w:b/>
          <w:u w:val="single"/>
        </w:rPr>
      </w:pPr>
      <w:r>
        <w:rPr>
          <w:b/>
          <w:u w:val="single"/>
        </w:rPr>
        <w:t xml:space="preserve">Checklist - </w:t>
      </w:r>
      <w:r w:rsidR="00621A61">
        <w:rPr>
          <w:b/>
          <w:u w:val="single"/>
        </w:rPr>
        <w:t>Guidance notes</w:t>
      </w:r>
    </w:p>
    <w:p w14:paraId="067501DB" w14:textId="77777777" w:rsidR="005F43FE" w:rsidRDefault="005F43FE" w:rsidP="005F43FE">
      <w:pPr>
        <w:rPr>
          <w:b/>
          <w:u w:val="single"/>
        </w:rPr>
      </w:pPr>
    </w:p>
    <w:p w14:paraId="51D4F178" w14:textId="77777777" w:rsidR="005F43FE" w:rsidRDefault="005F43FE" w:rsidP="005F43FE">
      <w:pPr>
        <w:rPr>
          <w:b/>
          <w:u w:val="single"/>
        </w:rPr>
      </w:pPr>
      <w:r w:rsidRPr="005F43FE">
        <w:t>Please ensure that you</w:t>
      </w:r>
      <w:r w:rsidR="00C203DE">
        <w:t xml:space="preserve"> have</w:t>
      </w:r>
      <w:r w:rsidRPr="005F43FE">
        <w:t xml:space="preserve"> fully completed the application form and enclosed the following information.</w:t>
      </w:r>
    </w:p>
    <w:p w14:paraId="250FEBD1" w14:textId="77777777" w:rsidR="00581992" w:rsidRDefault="005F43FE" w:rsidP="00621A61">
      <w:pPr>
        <w:numPr>
          <w:ilvl w:val="0"/>
          <w:numId w:val="1"/>
        </w:numPr>
        <w:ind w:left="567" w:hanging="567"/>
      </w:pPr>
      <w:r w:rsidRPr="00667D6C">
        <w:t>Last set of accounts</w:t>
      </w:r>
      <w:r w:rsidR="00DB6B61">
        <w:t xml:space="preserve"> </w:t>
      </w:r>
      <w:r w:rsidR="00581992">
        <w:t>for established organisations</w:t>
      </w:r>
    </w:p>
    <w:p w14:paraId="7B0876EB" w14:textId="77777777" w:rsidR="00581992" w:rsidRDefault="00581992" w:rsidP="00581992">
      <w:pPr>
        <w:ind w:left="567"/>
      </w:pPr>
      <w:r>
        <w:t>or</w:t>
      </w:r>
    </w:p>
    <w:p w14:paraId="72C691E6" w14:textId="4430E7B4" w:rsidR="00581992" w:rsidRDefault="00581992" w:rsidP="00581992">
      <w:pPr>
        <w:ind w:left="567"/>
      </w:pPr>
      <w:r>
        <w:t xml:space="preserve">latest bank statement </w:t>
      </w:r>
      <w:r w:rsidR="002C1B38">
        <w:t>or if</w:t>
      </w:r>
      <w:r>
        <w:t xml:space="preserve"> you are a new organisation with details of income and expenditure to date, and a forecast for the project costs.</w:t>
      </w:r>
    </w:p>
    <w:p w14:paraId="4F3AE06B" w14:textId="1FE0165C" w:rsidR="005F43FE" w:rsidRPr="00667D6C" w:rsidRDefault="005F43FE" w:rsidP="00581992">
      <w:pPr>
        <w:ind w:left="567"/>
      </w:pPr>
      <w:r>
        <w:tab/>
      </w:r>
      <w:r>
        <w:tab/>
      </w:r>
      <w:r w:rsidRPr="00667D6C">
        <w:tab/>
      </w:r>
    </w:p>
    <w:p w14:paraId="5195BCF0" w14:textId="0D2C844A" w:rsidR="00581992" w:rsidRDefault="005F43FE" w:rsidP="005F43FE">
      <w:pPr>
        <w:numPr>
          <w:ilvl w:val="0"/>
          <w:numId w:val="1"/>
        </w:numPr>
        <w:ind w:left="567" w:hanging="567"/>
      </w:pPr>
      <w:r w:rsidRPr="00667D6C">
        <w:t xml:space="preserve">Supporting </w:t>
      </w:r>
      <w:r>
        <w:t>documents</w:t>
      </w:r>
      <w:r w:rsidR="00581992">
        <w:t xml:space="preserve"> – anything else you think will help describe your project – no more than one side of A4 typing and/or 2 photos or one video link.</w:t>
      </w:r>
    </w:p>
    <w:p w14:paraId="20C0379F" w14:textId="358BDC78" w:rsidR="00803090" w:rsidRDefault="005F43FE" w:rsidP="00581992">
      <w:pPr>
        <w:ind w:left="567"/>
      </w:pPr>
      <w:r w:rsidRPr="00667D6C">
        <w:tab/>
      </w:r>
    </w:p>
    <w:p w14:paraId="0922A4EF" w14:textId="0CFD106B" w:rsidR="00FD2BFC" w:rsidRDefault="00803090" w:rsidP="00FD2BFC">
      <w:pPr>
        <w:numPr>
          <w:ilvl w:val="0"/>
          <w:numId w:val="1"/>
        </w:numPr>
        <w:ind w:left="567" w:hanging="567"/>
      </w:pPr>
      <w:r>
        <w:t xml:space="preserve">By signing this </w:t>
      </w:r>
      <w:proofErr w:type="gramStart"/>
      <w:r>
        <w:t>form</w:t>
      </w:r>
      <w:proofErr w:type="gramEnd"/>
      <w:r>
        <w:t xml:space="preserve"> you give Sturminster Newton Town Council permission to use</w:t>
      </w:r>
      <w:r w:rsidR="00FD2BFC">
        <w:t xml:space="preserve"> the information that you </w:t>
      </w:r>
      <w:r w:rsidR="005A4045">
        <w:t>provide:</w:t>
      </w:r>
    </w:p>
    <w:p w14:paraId="2AE0AF94" w14:textId="77777777" w:rsidR="00581992" w:rsidRDefault="00581992" w:rsidP="00581992">
      <w:pPr>
        <w:ind w:left="567"/>
      </w:pPr>
    </w:p>
    <w:p w14:paraId="111E13F5" w14:textId="77777777" w:rsidR="00FD2BFC" w:rsidRDefault="00FD2BFC" w:rsidP="00FD2BFC">
      <w:pPr>
        <w:numPr>
          <w:ilvl w:val="1"/>
          <w:numId w:val="1"/>
        </w:numPr>
      </w:pPr>
      <w:r>
        <w:t>To establish your entitlement to a grant</w:t>
      </w:r>
    </w:p>
    <w:p w14:paraId="49F05B25" w14:textId="77777777" w:rsidR="00FD2BFC" w:rsidRDefault="00FD2BFC" w:rsidP="00FD2BFC">
      <w:pPr>
        <w:numPr>
          <w:ilvl w:val="1"/>
          <w:numId w:val="1"/>
        </w:numPr>
      </w:pPr>
      <w:r>
        <w:t xml:space="preserve">To administer the </w:t>
      </w:r>
      <w:r w:rsidR="004A2B48">
        <w:t xml:space="preserve">application </w:t>
      </w:r>
      <w:r>
        <w:t>and analyse applications and grants</w:t>
      </w:r>
    </w:p>
    <w:p w14:paraId="24E57CAD" w14:textId="77777777" w:rsidR="005F43FE" w:rsidRPr="00667D6C" w:rsidRDefault="005F43FE" w:rsidP="00FD2BFC">
      <w:r w:rsidRPr="00667D6C">
        <w:tab/>
      </w:r>
      <w:r w:rsidRPr="00667D6C">
        <w:tab/>
      </w:r>
    </w:p>
    <w:p w14:paraId="12ECB159" w14:textId="77777777" w:rsidR="005F43FE" w:rsidRDefault="005F43FE" w:rsidP="005F43FE">
      <w:pPr>
        <w:jc w:val="center"/>
        <w:rPr>
          <w:b/>
          <w:sz w:val="8"/>
          <w:szCs w:val="8"/>
        </w:rPr>
      </w:pPr>
    </w:p>
    <w:p w14:paraId="1D5C5529" w14:textId="77777777" w:rsidR="005F43FE" w:rsidRDefault="005F43FE" w:rsidP="005F43FE">
      <w:pPr>
        <w:rPr>
          <w:b/>
          <w:u w:val="single"/>
        </w:rPr>
      </w:pPr>
    </w:p>
    <w:p w14:paraId="7A3BD7B7" w14:textId="77777777" w:rsidR="005F43FE" w:rsidRDefault="005F43FE" w:rsidP="005F43FE">
      <w:pPr>
        <w:rPr>
          <w:b/>
          <w:u w:val="single"/>
        </w:rPr>
      </w:pPr>
      <w:r w:rsidRPr="00667D6C">
        <w:rPr>
          <w:b/>
          <w:u w:val="single"/>
        </w:rPr>
        <w:t>Please return this form together with attachments to:</w:t>
      </w:r>
    </w:p>
    <w:p w14:paraId="64CF6ECE" w14:textId="77777777" w:rsidR="005F43FE" w:rsidRDefault="005F43FE" w:rsidP="005F43FE">
      <w:r>
        <w:t>The Town Clerk</w:t>
      </w:r>
    </w:p>
    <w:p w14:paraId="04DAC143" w14:textId="77777777" w:rsidR="005F43FE" w:rsidRDefault="005F43FE" w:rsidP="005F43FE">
      <w:r>
        <w:t>Sturminster Newton Town Council</w:t>
      </w:r>
    </w:p>
    <w:p w14:paraId="5734D472" w14:textId="77777777" w:rsidR="005F43FE" w:rsidRDefault="005F43FE" w:rsidP="005F43FE">
      <w:r>
        <w:t>Old Market Hill</w:t>
      </w:r>
    </w:p>
    <w:p w14:paraId="20C70098" w14:textId="77777777" w:rsidR="005F43FE" w:rsidRDefault="005F43FE" w:rsidP="005F43FE">
      <w:r>
        <w:t xml:space="preserve"> Sturminster Newton Dt101 FH</w:t>
      </w:r>
    </w:p>
    <w:p w14:paraId="0D6E7F45" w14:textId="77777777" w:rsidR="00803090" w:rsidRDefault="00803090" w:rsidP="005F43FE"/>
    <w:p w14:paraId="63152872" w14:textId="36ACDACC" w:rsidR="00803090" w:rsidRPr="002F19C6" w:rsidRDefault="00803090" w:rsidP="005F43FE">
      <w:r>
        <w:t>Email:</w:t>
      </w:r>
      <w:r w:rsidR="00581992">
        <w:t xml:space="preserve">  </w:t>
      </w:r>
      <w:hyperlink r:id="rId7" w:history="1">
        <w:r w:rsidR="00581992" w:rsidRPr="005B6A59">
          <w:rPr>
            <w:rStyle w:val="Hyperlink"/>
          </w:rPr>
          <w:t>admin@sturminsternewton-tc.gov.uk</w:t>
        </w:r>
      </w:hyperlink>
      <w:r w:rsidR="00581992">
        <w:t xml:space="preserve"> </w:t>
      </w:r>
      <w:r w:rsidR="00233307">
        <w:t xml:space="preserve"> </w:t>
      </w:r>
    </w:p>
    <w:p w14:paraId="3DBD87F6" w14:textId="77777777" w:rsidR="005F43FE" w:rsidRPr="00852A60" w:rsidRDefault="005F43FE" w:rsidP="005F43FE">
      <w:pPr>
        <w:ind w:left="567"/>
        <w:rPr>
          <w:sz w:val="8"/>
          <w:szCs w:val="8"/>
        </w:rPr>
      </w:pPr>
    </w:p>
    <w:p w14:paraId="2B15CD72" w14:textId="77777777" w:rsidR="005F43FE" w:rsidRPr="00667D6C" w:rsidRDefault="005F43FE" w:rsidP="005F43FE"/>
    <w:p w14:paraId="7E776986" w14:textId="77777777" w:rsidR="005F43FE" w:rsidRPr="00852A60" w:rsidRDefault="005F43FE" w:rsidP="005F43FE">
      <w:pPr>
        <w:ind w:left="567"/>
        <w:rPr>
          <w:sz w:val="8"/>
          <w:szCs w:val="8"/>
        </w:rPr>
      </w:pPr>
    </w:p>
    <w:p w14:paraId="46183516" w14:textId="77777777" w:rsidR="005F43FE" w:rsidRDefault="005F43FE" w:rsidP="005F43FE">
      <w:pPr>
        <w:jc w:val="center"/>
        <w:rPr>
          <w:b/>
          <w:sz w:val="8"/>
          <w:szCs w:val="8"/>
        </w:rPr>
      </w:pPr>
    </w:p>
    <w:p w14:paraId="29B96D20" w14:textId="77777777" w:rsidR="005F43FE" w:rsidRDefault="005F43FE" w:rsidP="005F43FE">
      <w:pPr>
        <w:jc w:val="center"/>
        <w:rPr>
          <w:b/>
          <w:sz w:val="8"/>
          <w:szCs w:val="8"/>
        </w:rPr>
      </w:pPr>
    </w:p>
    <w:p w14:paraId="499C4030" w14:textId="77777777" w:rsidR="005F43FE" w:rsidRDefault="005F43FE" w:rsidP="005F43FE">
      <w:pPr>
        <w:jc w:val="center"/>
        <w:rPr>
          <w:b/>
          <w:sz w:val="8"/>
          <w:szCs w:val="8"/>
        </w:rPr>
      </w:pPr>
    </w:p>
    <w:bookmarkEnd w:id="0"/>
    <w:p w14:paraId="0A5749EE" w14:textId="77777777" w:rsidR="00494CD9" w:rsidRDefault="00494CD9"/>
    <w:sectPr w:rsidR="00494CD9" w:rsidSect="0051228C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86156C" w14:textId="77777777" w:rsidR="009A6E0B" w:rsidRDefault="009A6E0B" w:rsidP="009A6E0B">
      <w:r>
        <w:separator/>
      </w:r>
    </w:p>
  </w:endnote>
  <w:endnote w:type="continuationSeparator" w:id="0">
    <w:p w14:paraId="5EBA1A9D" w14:textId="77777777" w:rsidR="009A6E0B" w:rsidRDefault="009A6E0B" w:rsidP="009A6E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BBF6CB" w14:textId="77777777" w:rsidR="009A6E0B" w:rsidRDefault="009A6E0B" w:rsidP="009A6E0B">
      <w:r>
        <w:separator/>
      </w:r>
    </w:p>
  </w:footnote>
  <w:footnote w:type="continuationSeparator" w:id="0">
    <w:p w14:paraId="60D88856" w14:textId="77777777" w:rsidR="009A6E0B" w:rsidRDefault="009A6E0B" w:rsidP="009A6E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481599"/>
    <w:multiLevelType w:val="hybridMultilevel"/>
    <w:tmpl w:val="A39C46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6D3AFF"/>
    <w:multiLevelType w:val="hybridMultilevel"/>
    <w:tmpl w:val="F822F3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68F2775"/>
    <w:multiLevelType w:val="hybridMultilevel"/>
    <w:tmpl w:val="9900241C"/>
    <w:lvl w:ilvl="0" w:tplc="C5E69A1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19057069">
    <w:abstractNumId w:val="2"/>
  </w:num>
  <w:num w:numId="2" w16cid:durableId="1019550365">
    <w:abstractNumId w:val="0"/>
  </w:num>
  <w:num w:numId="3" w16cid:durableId="5417529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1NDE2szQ2NDazMDBV0lEKTi0uzszPAykwrAUA+Gn57CwAAAA="/>
  </w:docVars>
  <w:rsids>
    <w:rsidRoot w:val="005F43FE"/>
    <w:rsid w:val="000E72D3"/>
    <w:rsid w:val="00173AAD"/>
    <w:rsid w:val="00233307"/>
    <w:rsid w:val="00251099"/>
    <w:rsid w:val="002C1B38"/>
    <w:rsid w:val="00494CD9"/>
    <w:rsid w:val="004A2B48"/>
    <w:rsid w:val="0051228C"/>
    <w:rsid w:val="00581992"/>
    <w:rsid w:val="005A4045"/>
    <w:rsid w:val="005F43FE"/>
    <w:rsid w:val="00621A61"/>
    <w:rsid w:val="006D213B"/>
    <w:rsid w:val="0078389E"/>
    <w:rsid w:val="00803090"/>
    <w:rsid w:val="008B20A3"/>
    <w:rsid w:val="009716E0"/>
    <w:rsid w:val="009A6E0B"/>
    <w:rsid w:val="00A4098C"/>
    <w:rsid w:val="00B76E46"/>
    <w:rsid w:val="00BB1EC5"/>
    <w:rsid w:val="00C203DE"/>
    <w:rsid w:val="00C22A81"/>
    <w:rsid w:val="00DB6B61"/>
    <w:rsid w:val="00DC5360"/>
    <w:rsid w:val="00E802A6"/>
    <w:rsid w:val="00FD2BFC"/>
    <w:rsid w:val="00FF7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1DC451E7"/>
  <w14:defaultImageDpi w14:val="32767"/>
  <w15:docId w15:val="{BAE47FCB-F1E9-49F3-A3EF-E54106150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43FE"/>
  </w:style>
  <w:style w:type="paragraph" w:styleId="Heading1">
    <w:name w:val="heading 1"/>
    <w:basedOn w:val="Normal"/>
    <w:next w:val="Normal"/>
    <w:link w:val="Heading1Char"/>
    <w:qFormat/>
    <w:rsid w:val="005F43FE"/>
    <w:pPr>
      <w:keepNext/>
      <w:jc w:val="center"/>
      <w:outlineLvl w:val="0"/>
    </w:pPr>
    <w:rPr>
      <w:rFonts w:ascii="Times New Roman" w:eastAsia="Times New Roman" w:hAnsi="Times New Roman" w:cs="Times New Roman"/>
      <w:b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F43FE"/>
    <w:rPr>
      <w:rFonts w:ascii="Times New Roman" w:eastAsia="Times New Roman" w:hAnsi="Times New Roman" w:cs="Times New Roman"/>
      <w:b/>
      <w:sz w:val="28"/>
      <w:szCs w:val="20"/>
    </w:rPr>
  </w:style>
  <w:style w:type="paragraph" w:styleId="Header">
    <w:name w:val="header"/>
    <w:basedOn w:val="Normal"/>
    <w:link w:val="HeaderChar"/>
    <w:uiPriority w:val="99"/>
    <w:unhideWhenUsed/>
    <w:rsid w:val="009A6E0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6E0B"/>
  </w:style>
  <w:style w:type="paragraph" w:styleId="Footer">
    <w:name w:val="footer"/>
    <w:basedOn w:val="Normal"/>
    <w:link w:val="FooterChar"/>
    <w:uiPriority w:val="99"/>
    <w:unhideWhenUsed/>
    <w:rsid w:val="009A6E0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6E0B"/>
  </w:style>
  <w:style w:type="paragraph" w:styleId="ListParagraph">
    <w:name w:val="List Paragraph"/>
    <w:basedOn w:val="Normal"/>
    <w:uiPriority w:val="34"/>
    <w:qFormat/>
    <w:rsid w:val="009716E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819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19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dmin@sturminsternewton-tc.gov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65</Words>
  <Characters>151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er</Company>
  <LinksUpToDate>false</LinksUpToDate>
  <CharactersWithSpaces>1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mma Lindsay</dc:creator>
  <cp:lastModifiedBy>Louise Plumridge</cp:lastModifiedBy>
  <cp:revision>3</cp:revision>
  <cp:lastPrinted>2022-11-15T10:43:00Z</cp:lastPrinted>
  <dcterms:created xsi:type="dcterms:W3CDTF">2022-11-14T13:57:00Z</dcterms:created>
  <dcterms:modified xsi:type="dcterms:W3CDTF">2022-11-15T10:43:00Z</dcterms:modified>
</cp:coreProperties>
</file>